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internship-application-letter"/>
    <w:p>
      <w:pPr>
        <w:pStyle w:val="Heading1"/>
      </w:pPr>
      <w:r>
        <w:t xml:space="preserve">Internship Application Letter</w:t>
      </w:r>
    </w:p>
    <w:p>
      <w:pPr>
        <w:pStyle w:val="FirstParagraph"/>
      </w:pPr>
      <w:r>
        <w:t xml:space="preserve">For Musician Internship Position - Wellington, New Zealand</w:t>
      </w:r>
    </w:p>
    <w:bookmarkEnd w:id="20"/>
    <w:p>
      <w:pPr>
        <w:pStyle w:val="BodyText"/>
      </w:pPr>
      <w:r>
        <w:t xml:space="preserve">Alex Morgan</w:t>
      </w:r>
      <w:r>
        <w:br/>
      </w:r>
      <w:r>
        <w:t xml:space="preserve">45 Taranaki Street</w:t>
      </w:r>
      <w:r>
        <w:br/>
      </w:r>
      <w:r>
        <w:t xml:space="preserve">Auckland, New Zealand</w:t>
      </w:r>
      <w:r>
        <w:br/>
      </w:r>
      <w:r>
        <w:t xml:space="preserve">alex.morgan@email.com</w:t>
      </w:r>
      <w:r>
        <w:br/>
      </w:r>
      <w:r>
        <w:t xml:space="preserve">+64 21 123 4567</w:t>
      </w:r>
    </w:p>
    <w:p>
      <w:pPr>
        <w:pStyle w:val="BodyText"/>
      </w:pPr>
      <w:r>
        <w:t xml:space="preserve">June 15, 2023</w:t>
      </w:r>
    </w:p>
    <w:p>
      <w:pPr>
        <w:pStyle w:val="BodyText"/>
      </w:pPr>
      <w:r>
        <w:t xml:space="preserve">The Internship Coordinator</w:t>
      </w:r>
      <w:r>
        <w:br/>
      </w:r>
      <w:r>
        <w:t xml:space="preserve">Wellington Music Collective</w:t>
      </w:r>
      <w:r>
        <w:br/>
      </w:r>
      <w:r>
        <w:t xml:space="preserve">104 Wakefield Street</w:t>
      </w:r>
      <w:r>
        <w:br/>
      </w:r>
      <w:r>
        <w:t xml:space="preserve">Te Whanganui-a-Tara (Wellington)</w:t>
      </w:r>
      <w:r>
        <w:br/>
      </w:r>
      <w:r>
        <w:t xml:space="preserve">New Zealand</w:t>
      </w:r>
    </w:p>
    <w:bookmarkStart w:id="21" w:name="X026d3863f85df8b0434c9f4a8bc7a825695970a"/>
    <w:p>
      <w:pPr>
        <w:pStyle w:val="Heading2"/>
      </w:pPr>
      <w:r>
        <w:t xml:space="preserve">Subject: Application for Musician Internship Position</w:t>
      </w:r>
    </w:p>
    <w:bookmarkEnd w:id="21"/>
    <w:p>
      <w:pPr>
        <w:pStyle w:val="FirstParagraph"/>
      </w:pPr>
      <w:r>
        <w:t xml:space="preserve">Dear Internship Coordinator,</w:t>
      </w:r>
    </w:p>
    <w:p>
      <w:pPr>
        <w:pStyle w:val="BodyText"/>
      </w:pPr>
      <w:r>
        <w:t xml:space="preserve">I am writing with profound enthusiasm to express my application for the Musician Internship position at the Wellington Music Collective, an institution I have long admired for its transformative role in nurturing New Zealand's vibrant musical landscape. As a dedicated musician currently completing my Bachelor of Music (Performance) at Victoria University of Wellington, I have meticulously followed your organization's innovative projects—from the acclaimed "Street Sounds" community outreach series to your partnership with the Te Papa Tongarewa Museum on indigenous soundscapes. This internship represents not just an educational opportunity, but a meaningful alignment between my artistic development and Wellington's dynamic cultural ecosystem.</w:t>
      </w:r>
    </w:p>
    <w:p>
      <w:pPr>
        <w:pStyle w:val="BodyText"/>
      </w:pPr>
      <w:r>
        <w:t xml:space="preserve">My musical journey began at age seven when I discovered the emotional resonance of the cello in my grandmother's home in Christchurch. Through formal training at the New Zealand School of Music, I've honed a versatile skill set spanning classical performance (with a focus on contemporary chamber works), jazz improvisation, and cross-cultural fusion—particularly Māori and Pacific Island musical traditions. During my studies, I performed as principal cellist with the Victoria University Chamber Orchestra across five seasons, including premieres of works by New Zealand composers such as Sally Young. Beyond stage performance, I co-founded "Harmonic Roots," a student-led initiative that partners with Te Whanganui-a-Tara's community hubs to provide free music workshops for rangatahi (youth) in the Miramar and Lyall Bay areas. This project—where we adapted traditional waiata into modern arrangements—resulted in 12 community performances across 8 neighborhoods, directly demonstrating my commitment to culturally responsive music-making.</w:t>
      </w:r>
    </w:p>
    <w:p>
      <w:pPr>
        <w:pStyle w:val="BodyText"/>
      </w:pPr>
      <w:r>
        <w:t xml:space="preserve">What draws me specifically to this internship is Wellington's unparalleled status as New Zealand's creative capital—a city where music transcends entertainment to shape social identity. As someone who has immersed myself in Wellington's musical fabric since arriving for university, I've witnessed how the city transforms every street corner into a potential performance space. From the raucous energy of The Basement on Cuba Street to the intimate settings of The Opera House during New Zealand Music Month, this is where music breathes through community collaboration. I'm particularly inspired by your recent "Wellington Soundscape Project," which documented sounds from Te Ngākau (the city center) and integrated them into public art installations. My own experience designing an audio-visual piece using field recordings from the Wellington Botanic Gardens aligns perfectly with this ethos of place-based music-making, and I would be honored to contribute my technical skills in sound engineering alongside your team.</w:t>
      </w:r>
    </w:p>
    <w:p>
      <w:pPr>
        <w:pStyle w:val="BodyText"/>
      </w:pPr>
      <w:r>
        <w:t xml:space="preserve">My technical competencies extend beyond performance. During a summer internship with Auckland's Tāmaki Makau Rau Arts Council, I managed social media content for their "Young Artists" program—creating engaging video snippets of rehearsal sessions that increased youth engagement by 40%. I'm proficient in Pro Tools, Ableton Live, and Sibelius notation software, and have completed certifications in music therapy techniques (through the New Zealand Music Therapy Association). Most importantly, I possess a deep understanding of Wellington's unique cultural context: having participated in the Te Whanganui-a-Tara Māori Language Week events as both performer and facilitator, I respect how music serves as a vessel for te reo Māori revitalization—a principle central to the Wellington Music Collective's mission.</w:t>
      </w:r>
    </w:p>
    <w:p>
      <w:pPr>
        <w:pStyle w:val="BodyText"/>
      </w:pPr>
      <w:r>
        <w:t xml:space="preserve">What I seek in this internship extends beyond skill acquisition. Having grown up in a community where access to instruments was limited, I'm driven by the belief that music must be democratized. The Wellington Music Collective's model of embedding artists within neighborhoods—such as your work with Porirua's youth centers—resonates deeply with my values. I envision contributing to your upcoming "Māori and Pacific Island Youth Residency Program" by developing tailored curriculum components that blend traditional instruments like pūtōrino (flute) with electronic production techniques. My experience teaching cello in under-resourced schools has equipped me with strategies for making complex concepts accessible, a skill I'd apply to help the Collective expand its reach to marginalized communities across Wellington's diverse suburbs.</w:t>
      </w:r>
    </w:p>
    <w:p>
      <w:pPr>
        <w:pStyle w:val="BodyText"/>
      </w:pPr>
      <w:r>
        <w:t xml:space="preserve">Wellington isn't merely a location for this internship; it's the living laboratory where I've grown as an artist. The city's rhythm—the sound of ferries crossing Te Whanganui-a-Tara at dawn, the laughter echoing from Cuba Street pubs, the haunting call of pūrerehua (spinning top) in public spaces—has shaped my musical perspective. During my time here, I've performed at Wellington's iconic 108 St Georges venue for their "New Voices" series and collaborated with Māori composer Dr. Rangi Mātua on a project exploring the relationship between haka movements and string quartet composition. These experiences have taught me that exceptional music arises from listening deeply to place, people, and history—principles I will bring to every aspect of this internship.</w:t>
      </w:r>
    </w:p>
    <w:p>
      <w:pPr>
        <w:pStyle w:val="BodyText"/>
      </w:pPr>
      <w:r>
        <w:t xml:space="preserve">I am confident that my blend of technical expertise, community-centered approach, and profound connection to Wellington's musical soul positions me to make immediate contributions while growing under your mentorship. The opportunity to learn from practitioners like yourself—who've shaped initiatives such as the Moana Festival and the Hutt Valley Youth Orchestra—would be a career-defining step toward my goal of establishing a community music hub in Aotearoa that bridges traditional and contemporary practices.</w:t>
      </w:r>
    </w:p>
    <w:p>
      <w:pPr>
        <w:pStyle w:val="BodyText"/>
      </w:pPr>
      <w:r>
        <w:t xml:space="preserve">Thank you for considering my application. I have attached my resume, portfolio (including recordings of recent collaborative works), and references from Dr. Eleanor Hinds (Head of Strings, NZSM) and Tāne Te Paea (Māori music educator at Wellington College). I welcome the chance to discuss how my skills align with your current projects during an interview at your convenience. As a lifelong student of sound in this remarkable city, I eagerly anticipate the possibility of contributing to Wellington's musical legacy.</w:t>
      </w:r>
    </w:p>
    <w:p>
      <w:pPr>
        <w:pStyle w:val="BodyText"/>
      </w:pPr>
      <w:r>
        <w:t xml:space="preserve">Sincerely,</w:t>
      </w:r>
    </w:p>
    <w:p>
      <w:pPr>
        <w:pStyle w:val="BodyText"/>
      </w:pPr>
      <w:r>
        <w:t xml:space="preserve">Alex Morgan</w:t>
      </w:r>
    </w:p>
    <w:p>
      <w:pPr>
        <w:pStyle w:val="BodyText"/>
      </w:pPr>
      <w:r>
        <w:t xml:space="preserve">Musician &amp; Community Arts Practitioner</w:t>
      </w:r>
    </w:p>
    <w:p>
      <w:pPr>
        <w:pStyle w:val="BodyText"/>
      </w:pPr>
      <w:r>
        <w:t xml:space="preserve">Word Count: 852 | Application for Musician Internship - Wellington, New Zea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6-07-24T12:58:36Z</dcterms:created>
  <dcterms:modified xsi:type="dcterms:W3CDTF">2026-07-24T12:58:36Z</dcterms:modified>
</cp:coreProperties>
</file>

<file path=docProps/custom.xml><?xml version="1.0" encoding="utf-8"?>
<Properties xmlns="http://schemas.openxmlformats.org/officeDocument/2006/custom-properties" xmlns:vt="http://schemas.openxmlformats.org/officeDocument/2006/docPropsVTypes"/>
</file>